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abril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  <w:r>
        <w:br/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  <w:r>
        <w:br/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1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2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2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2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1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1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1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 set:</w:t>
      </w:r>
    </w:p>
    <w:p>
      <w:pPr>
        <w:numPr>
          <w:ilvl w:val="0"/>
          <w:numId w:val="1195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0"/>
          <w:numId w:val="1195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0"/>
          <w:numId w:val="1195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0"/>
          <w:numId w:val="1195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39"/>
    <w:bookmarkEnd w:id="140"/>
    <w:bookmarkEnd w:id="141"/>
    <w:bookmarkStart w:id="142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97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97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97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98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97"/>
        </w:numPr>
      </w:pPr>
      <w:r>
        <w:t xml:space="preserve">Gráfico de dispersão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97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97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20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201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02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02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02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03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03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04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05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42"/>
    <w:bookmarkStart w:id="144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43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43"/>
    <w:bookmarkEnd w:id="144"/>
    <w:bookmarkStart w:id="148" w:name="referências"/>
    <w:p>
      <w:pPr>
        <w:pStyle w:val="Heading1"/>
      </w:pPr>
      <w:r>
        <w:t xml:space="preserve">Referências</w:t>
      </w:r>
    </w:p>
    <w:bookmarkStart w:id="147" w:name="refs"/>
    <w:bookmarkStart w:id="146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45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46"/>
    <w:bookmarkEnd w:id="147"/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1">
    <w:abstractNumId w:val="991"/>
  </w:num>
  <w:num w:numId="1202">
    <w:abstractNumId w:val="991"/>
  </w:num>
  <w:num w:numId="1203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4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5">
    <w:abstractNumId w:val="991"/>
  </w:num>
  <w:num w:numId="12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45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45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4-13T03:46:24Z</dcterms:created>
  <dcterms:modified xsi:type="dcterms:W3CDTF">2023-04-13T03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3 abril 2023</vt:lpwstr>
  </property>
  <property fmtid="{D5CDD505-2E9C-101B-9397-08002B2CF9AE}" pid="5" name="output">
    <vt:lpwstr/>
  </property>
</Properties>
</file>